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CC04B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2C9F0DC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82A0C41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024D567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01BCEAC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5D478DF" w14:textId="6D2F7EAF" w:rsidR="00FE2C4B" w:rsidRDefault="00AC2FC8" w:rsidP="00594874">
      <w:pPr>
        <w:pStyle w:val="Title"/>
      </w:pPr>
      <w:r>
        <w:t>4.08</w:t>
      </w:r>
      <w:r w:rsidR="001D46CB">
        <w:t xml:space="preserve"> </w:t>
      </w:r>
      <w:r w:rsidR="00C578D2">
        <w:t>Heart Disease</w:t>
      </w:r>
      <w:r w:rsidR="00594874">
        <w:t xml:space="preserve"> </w:t>
      </w:r>
    </w:p>
    <w:p w14:paraId="0A14C5AA" w14:textId="520E5758" w:rsidR="00C578D2" w:rsidRPr="00307496" w:rsidRDefault="00C578D2" w:rsidP="00C578D2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>
        <w:t>Part</w:t>
      </w:r>
      <w:r w:rsidRPr="001D46CB">
        <w:t xml:space="preserve"> </w:t>
      </w:r>
      <w:r>
        <w:t>1</w:t>
      </w:r>
      <w:r w:rsidRPr="001D46CB">
        <w:t xml:space="preserve">: </w:t>
      </w:r>
      <w:r w:rsidR="00D27E5D">
        <w:t xml:space="preserve">Inside a </w:t>
      </w:r>
      <w:r>
        <w:t xml:space="preserve">Heart attack </w:t>
      </w:r>
    </w:p>
    <w:p w14:paraId="5D30F7AA" w14:textId="06C45C0D" w:rsidR="00C578D2" w:rsidRPr="003A4430" w:rsidRDefault="00C578D2" w:rsidP="00C578D2">
      <w:pPr>
        <w:rPr>
          <w:rStyle w:val="Strong"/>
        </w:rPr>
      </w:pPr>
      <w:r>
        <w:rPr>
          <w:rStyle w:val="Strong"/>
        </w:rPr>
        <w:t>C</w:t>
      </w:r>
      <w:r w:rsidRPr="005D13A6">
        <w:rPr>
          <w:rStyle w:val="Strong"/>
        </w:rPr>
        <w:t>omplete these questions</w:t>
      </w:r>
      <w:r>
        <w:rPr>
          <w:rStyle w:val="Strong"/>
        </w:rPr>
        <w:t xml:space="preserve"> </w:t>
      </w:r>
      <w:r w:rsidR="007A47D2">
        <w:rPr>
          <w:rStyle w:val="Strong"/>
        </w:rPr>
        <w:t>while</w:t>
      </w:r>
      <w:r>
        <w:rPr>
          <w:rStyle w:val="Strong"/>
        </w:rPr>
        <w:t xml:space="preserve"> viewing the video. You may want to revisit the video to help you answer the questions. </w:t>
      </w:r>
    </w:p>
    <w:p w14:paraId="3A9A2DD8" w14:textId="77777777" w:rsidR="00C578D2" w:rsidRDefault="00C578D2" w:rsidP="00C578D2">
      <w:r>
        <w:t xml:space="preserve">1) What are the arteries that carry blood and oxygen to the heart itself? </w:t>
      </w:r>
      <w:r w:rsidRPr="00013CBB">
        <w:t xml:space="preserve">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47DD7F53" w14:textId="77777777" w:rsidR="00C578D2" w:rsidRDefault="00C578D2" w:rsidP="00C578D2">
      <w:r>
        <w:t xml:space="preserve">2) Unhealthy substances such as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 w:rsidRPr="007A47D2">
        <w:rPr>
          <w:rFonts w:cs="Arial"/>
          <w:b/>
          <w:color w:val="0070C0"/>
        </w:rPr>
        <w:t xml:space="preserve"> </w:t>
      </w:r>
      <w:r>
        <w:t xml:space="preserve">can build up in the coronary arteries. </w:t>
      </w:r>
    </w:p>
    <w:p w14:paraId="176A7469" w14:textId="77777777" w:rsidR="00C578D2" w:rsidRDefault="00C578D2" w:rsidP="00C578D2">
      <w:r>
        <w:t xml:space="preserve">3) The arteries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>
        <w:t xml:space="preserve"> as the plaque builds up. </w:t>
      </w:r>
    </w:p>
    <w:p w14:paraId="6A00B124" w14:textId="70D4B256" w:rsidR="00C578D2" w:rsidRDefault="00C578D2" w:rsidP="00C578D2">
      <w:pPr>
        <w:rPr>
          <w:rFonts w:cs="Arial"/>
          <w:b/>
          <w:color w:val="0070C0"/>
          <w:u w:val="single"/>
        </w:rPr>
      </w:pPr>
      <w:r>
        <w:t xml:space="preserve">4) What occurs when the plaque breaks loose from the walls of coronary artery?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2ACA6FC6" w14:textId="77777777" w:rsidR="00D27E5D" w:rsidRDefault="00D27E5D" w:rsidP="00C578D2">
      <w:pPr>
        <w:rPr>
          <w:rFonts w:asciiTheme="majorHAnsi" w:eastAsiaTheme="majorEastAsia" w:hAnsiTheme="majorHAnsi" w:cstheme="majorBidi"/>
          <w:b/>
          <w:bCs/>
          <w:color w:val="003380" w:themeColor="accent5" w:themeShade="80"/>
          <w:sz w:val="28"/>
          <w:szCs w:val="26"/>
        </w:rPr>
      </w:pPr>
    </w:p>
    <w:p w14:paraId="3798997B" w14:textId="77777777" w:rsidR="00C578D2" w:rsidRDefault="00C578D2" w:rsidP="00C578D2">
      <w:pPr>
        <w:pStyle w:val="Heading1"/>
      </w:pPr>
      <w:r>
        <w:t>Part</w:t>
      </w:r>
      <w:r w:rsidRPr="001D46CB">
        <w:t xml:space="preserve"> 2: </w:t>
      </w:r>
      <w:r>
        <w:t xml:space="preserve">Fast Facts on Heart Disease </w:t>
      </w:r>
    </w:p>
    <w:p w14:paraId="266FD88D" w14:textId="19104A2E" w:rsidR="00D27E5D" w:rsidRPr="00D27E5D" w:rsidRDefault="00C578D2" w:rsidP="00C578D2">
      <w:pPr>
        <w:rPr>
          <w:rStyle w:val="Strong"/>
        </w:rPr>
      </w:pPr>
      <w:r>
        <w:rPr>
          <w:rStyle w:val="Strong"/>
        </w:rPr>
        <w:t>C</w:t>
      </w:r>
      <w:r w:rsidRPr="005D13A6">
        <w:rPr>
          <w:rStyle w:val="Strong"/>
        </w:rPr>
        <w:t>omplete the</w:t>
      </w:r>
      <w:r>
        <w:rPr>
          <w:rStyle w:val="Strong"/>
        </w:rPr>
        <w:t xml:space="preserve"> following </w:t>
      </w:r>
      <w:r w:rsidR="007A47D2">
        <w:rPr>
          <w:rStyle w:val="Strong"/>
        </w:rPr>
        <w:t>while</w:t>
      </w:r>
      <w:r>
        <w:rPr>
          <w:rStyle w:val="Strong"/>
        </w:rPr>
        <w:t xml:space="preserve"> viewing the video.</w:t>
      </w:r>
    </w:p>
    <w:p w14:paraId="0EC81C16" w14:textId="59C504D5" w:rsidR="00C578D2" w:rsidRDefault="00C578D2" w:rsidP="00C578D2">
      <w:r>
        <w:t xml:space="preserve">5) One heart attack out of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 w:rsidR="007A47D2" w:rsidRPr="007A47D2">
        <w:rPr>
          <w:rFonts w:cs="Arial"/>
          <w:b/>
          <w:color w:val="0070C0"/>
        </w:rPr>
        <w:t xml:space="preserve"> </w:t>
      </w:r>
      <w:r>
        <w:t xml:space="preserve">is silent- where a person does not realize he or she is having it. </w:t>
      </w:r>
    </w:p>
    <w:p w14:paraId="2DEA3369" w14:textId="76573C49" w:rsidR="00C578D2" w:rsidRDefault="00C578D2" w:rsidP="00C578D2">
      <w:r>
        <w:t xml:space="preserve">6)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 w:rsidR="007A47D2" w:rsidRPr="007A47D2">
        <w:rPr>
          <w:rFonts w:cs="Arial"/>
          <w:b/>
          <w:color w:val="0070C0"/>
        </w:rPr>
        <w:t xml:space="preserve"> </w:t>
      </w:r>
      <w:r>
        <w:t xml:space="preserve">people in the U.S. have a heart attack each year. </w:t>
      </w:r>
    </w:p>
    <w:p w14:paraId="0CC31E8F" w14:textId="77777777" w:rsidR="00C578D2" w:rsidRPr="00307496" w:rsidRDefault="00C578D2" w:rsidP="00C578D2">
      <w:r>
        <w:t xml:space="preserve">7) The average age for a woman’s heart attack is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 w:rsidRPr="00F85697">
        <w:rPr>
          <w:rFonts w:cs="Arial"/>
          <w:b/>
          <w:color w:val="0070C0"/>
        </w:rPr>
        <w:t xml:space="preserve"> </w:t>
      </w:r>
      <w:r>
        <w:t xml:space="preserve">and the average age for a man is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  <w:r>
        <w:t xml:space="preserve">. </w:t>
      </w:r>
    </w:p>
    <w:p w14:paraId="34781E81" w14:textId="77777777" w:rsidR="00C578D2" w:rsidRDefault="00C578D2" w:rsidP="00C578D2">
      <w:pPr>
        <w:pStyle w:val="Heading1"/>
      </w:pPr>
    </w:p>
    <w:p w14:paraId="7F370A6F" w14:textId="58328596" w:rsidR="00C578D2" w:rsidRPr="00BB60CD" w:rsidRDefault="00C578D2" w:rsidP="00C578D2">
      <w:pPr>
        <w:pStyle w:val="Heading1"/>
      </w:pPr>
      <w:r>
        <w:t xml:space="preserve">Part 3: Heart Failure: Am I at Risk and Can I </w:t>
      </w:r>
      <w:r w:rsidR="00D27E5D">
        <w:t>P</w:t>
      </w:r>
      <w:r>
        <w:t xml:space="preserve">revent it? </w:t>
      </w:r>
    </w:p>
    <w:p w14:paraId="7D9840C7" w14:textId="073D0F0E" w:rsidR="00C578D2" w:rsidRDefault="00C578D2" w:rsidP="00C578D2">
      <w:pPr>
        <w:rPr>
          <w:rStyle w:val="Strong"/>
        </w:rPr>
      </w:pPr>
      <w:r>
        <w:rPr>
          <w:rStyle w:val="Strong"/>
        </w:rPr>
        <w:t>C</w:t>
      </w:r>
      <w:r w:rsidRPr="005D13A6">
        <w:rPr>
          <w:rStyle w:val="Strong"/>
        </w:rPr>
        <w:t>omplete the</w:t>
      </w:r>
      <w:r>
        <w:rPr>
          <w:rStyle w:val="Strong"/>
        </w:rPr>
        <w:t xml:space="preserve"> following </w:t>
      </w:r>
      <w:r w:rsidR="007A47D2">
        <w:rPr>
          <w:rStyle w:val="Strong"/>
        </w:rPr>
        <w:t>while</w:t>
      </w:r>
      <w:r>
        <w:rPr>
          <w:rStyle w:val="Strong"/>
        </w:rPr>
        <w:t xml:space="preserve"> reading the article</w:t>
      </w:r>
      <w:r w:rsidR="00D27E5D">
        <w:rPr>
          <w:rStyle w:val="Strong"/>
        </w:rPr>
        <w:t>.</w:t>
      </w:r>
    </w:p>
    <w:p w14:paraId="16F53749" w14:textId="77777777" w:rsidR="00C578D2" w:rsidRDefault="00C578D2" w:rsidP="00C578D2">
      <w:pPr>
        <w:rPr>
          <w:rFonts w:cs="Arial"/>
          <w:b/>
          <w:color w:val="0070C0"/>
          <w:u w:val="single"/>
        </w:rPr>
      </w:pPr>
      <w:r>
        <w:t>8) List 5 conditions that contribute to heart failure:</w:t>
      </w:r>
      <w:r w:rsidRPr="006242F1">
        <w:rPr>
          <w:rFonts w:ascii="Trebuchet MS" w:hAnsi="Trebuchet MS" w:cs="Times New Roman"/>
          <w:color w:val="ABD194" w:themeColor="accent2"/>
          <w:szCs w:val="24"/>
        </w:rPr>
        <w:t xml:space="preserve"> </w:t>
      </w:r>
    </w:p>
    <w:p w14:paraId="5856A9DC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t>a.</w:t>
      </w:r>
      <w:r w:rsidRPr="00D27E5D">
        <w:rPr>
          <w:rFonts w:cs="Arial"/>
          <w:b/>
          <w:color w:val="000000" w:themeColor="text1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FBF3B8F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t>b.</w:t>
      </w:r>
      <w:r w:rsidRPr="00D27E5D">
        <w:rPr>
          <w:rFonts w:cs="Arial"/>
          <w:b/>
          <w:color w:val="000000" w:themeColor="text1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65CA03C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t>c.</w:t>
      </w:r>
      <w:r w:rsidRPr="00D27E5D">
        <w:rPr>
          <w:rFonts w:cs="Arial"/>
          <w:b/>
          <w:color w:val="000000" w:themeColor="text1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A7BFBFC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t>d.</w:t>
      </w:r>
      <w:r w:rsidRPr="00D27E5D">
        <w:rPr>
          <w:rFonts w:cs="Arial"/>
          <w:b/>
          <w:color w:val="000000" w:themeColor="text1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17EB263" w14:textId="77777777" w:rsidR="00C578D2" w:rsidRDefault="00C578D2" w:rsidP="00D27E5D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D27E5D">
        <w:rPr>
          <w:rFonts w:cs="Arial"/>
          <w:bCs/>
          <w:color w:val="000000" w:themeColor="text1"/>
        </w:rPr>
        <w:t>e.</w:t>
      </w:r>
      <w:r w:rsidRPr="00D27E5D">
        <w:rPr>
          <w:rFonts w:cs="Arial"/>
          <w:b/>
          <w:color w:val="000000" w:themeColor="text1"/>
        </w:rPr>
        <w:t xml:space="preserve">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148E5084" w14:textId="77777777" w:rsidR="00C578D2" w:rsidRDefault="00C578D2" w:rsidP="00C578D2">
      <w:r>
        <w:t>9) List 4 ways people can prevent heart failure through lifestyle change (there are more than 4 listed, but only 4 are needed):</w:t>
      </w:r>
    </w:p>
    <w:p w14:paraId="32B3958C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>
        <w:t xml:space="preserve">a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E7CDB2D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lastRenderedPageBreak/>
        <w:t>b.</w:t>
      </w:r>
      <w:r w:rsidRPr="00D27E5D">
        <w:rPr>
          <w:rFonts w:cs="Arial"/>
          <w:b/>
          <w:color w:val="000000" w:themeColor="text1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6F1137C" w14:textId="77777777" w:rsidR="00C578D2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t xml:space="preserve">c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6985301F" w14:textId="77777777" w:rsidR="00C578D2" w:rsidRPr="00307496" w:rsidRDefault="00C578D2" w:rsidP="00D27E5D">
      <w:pPr>
        <w:ind w:left="720"/>
        <w:rPr>
          <w:rFonts w:cs="Arial"/>
          <w:b/>
          <w:color w:val="0070C0"/>
          <w:u w:val="single"/>
        </w:rPr>
      </w:pPr>
      <w:r w:rsidRPr="00D27E5D">
        <w:rPr>
          <w:rFonts w:cs="Arial"/>
          <w:bCs/>
          <w:color w:val="000000" w:themeColor="text1"/>
        </w:rPr>
        <w:t>d.</w:t>
      </w:r>
      <w:r w:rsidRPr="00D27E5D">
        <w:rPr>
          <w:rFonts w:cs="Arial"/>
          <w:b/>
          <w:color w:val="000000" w:themeColor="text1"/>
        </w:rPr>
        <w:t xml:space="preserve">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3593F851" w14:textId="77777777" w:rsidR="00C578D2" w:rsidRDefault="00C578D2" w:rsidP="00C578D2">
      <w:pPr>
        <w:rPr>
          <w:rStyle w:val="Strong"/>
        </w:rPr>
      </w:pPr>
    </w:p>
    <w:p w14:paraId="08AA1A37" w14:textId="77777777" w:rsidR="00C578D2" w:rsidRPr="00BB60CD" w:rsidRDefault="00C578D2" w:rsidP="00C578D2">
      <w:pPr>
        <w:pStyle w:val="Heading1"/>
      </w:pPr>
      <w:r>
        <w:t>Video 4: Balloon Angioplasty</w:t>
      </w:r>
    </w:p>
    <w:p w14:paraId="00BC5AD8" w14:textId="4C1BC63E" w:rsidR="00C578D2" w:rsidRDefault="00C578D2" w:rsidP="00C578D2">
      <w:pPr>
        <w:rPr>
          <w:rStyle w:val="Strong"/>
        </w:rPr>
      </w:pPr>
      <w:r>
        <w:rPr>
          <w:rStyle w:val="Strong"/>
        </w:rPr>
        <w:t xml:space="preserve">Complete the following </w:t>
      </w:r>
      <w:r w:rsidR="007A47D2">
        <w:rPr>
          <w:rStyle w:val="Strong"/>
        </w:rPr>
        <w:t>while</w:t>
      </w:r>
      <w:r>
        <w:rPr>
          <w:rStyle w:val="Strong"/>
        </w:rPr>
        <w:t xml:space="preserve"> viewing the video. </w:t>
      </w:r>
    </w:p>
    <w:p w14:paraId="01B59909" w14:textId="77777777" w:rsidR="00C578D2" w:rsidRDefault="00C578D2" w:rsidP="00C578D2">
      <w:r>
        <w:t xml:space="preserve">10) Give a brief description of a balloon angioplasty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EBCA126" w14:textId="77777777" w:rsidR="00C578D2" w:rsidRDefault="00C578D2" w:rsidP="00C578D2">
      <w:pPr>
        <w:rPr>
          <w:rFonts w:cs="Arial"/>
          <w:color w:val="000000" w:themeColor="text1"/>
          <w:u w:val="single"/>
        </w:rPr>
      </w:pPr>
      <w:r>
        <w:t xml:space="preserve">11) Summarize the purpose of the addition of a stent as opposed to angioplasty alone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57EEF19" w14:textId="77777777" w:rsidR="00C578D2" w:rsidRDefault="00C578D2" w:rsidP="00C578D2">
      <w:pPr>
        <w:rPr>
          <w:rStyle w:val="Strong"/>
        </w:rPr>
      </w:pPr>
    </w:p>
    <w:p w14:paraId="41A756B7" w14:textId="77777777" w:rsidR="00C578D2" w:rsidRPr="00BB60CD" w:rsidRDefault="00C578D2" w:rsidP="00C578D2">
      <w:pPr>
        <w:pStyle w:val="Heading1"/>
      </w:pPr>
      <w:r>
        <w:t>Video 5: Heart Bypass Surgery</w:t>
      </w:r>
    </w:p>
    <w:p w14:paraId="4BB69301" w14:textId="095002DF" w:rsidR="00C578D2" w:rsidRDefault="00C578D2" w:rsidP="00C578D2">
      <w:pPr>
        <w:rPr>
          <w:rStyle w:val="Strong"/>
        </w:rPr>
      </w:pPr>
      <w:r>
        <w:rPr>
          <w:rStyle w:val="Strong"/>
        </w:rPr>
        <w:t xml:space="preserve">Complete the following </w:t>
      </w:r>
      <w:r w:rsidR="00D27E5D">
        <w:rPr>
          <w:rStyle w:val="Strong"/>
        </w:rPr>
        <w:t>while</w:t>
      </w:r>
      <w:r>
        <w:rPr>
          <w:rStyle w:val="Strong"/>
        </w:rPr>
        <w:t xml:space="preserve"> viewing the video.</w:t>
      </w:r>
    </w:p>
    <w:p w14:paraId="48EA0DD4" w14:textId="77777777" w:rsidR="00C578D2" w:rsidRDefault="00C578D2" w:rsidP="00C578D2">
      <w:r>
        <w:t xml:space="preserve">12) List the 4 major steps of heart bypass surgery: </w:t>
      </w:r>
    </w:p>
    <w:p w14:paraId="562148F1" w14:textId="77777777" w:rsidR="00C578D2" w:rsidRDefault="00C578D2" w:rsidP="00C578D2">
      <w:pPr>
        <w:ind w:left="720"/>
      </w:pPr>
      <w:r>
        <w:t>a.</w:t>
      </w:r>
      <w:r w:rsidRPr="006242F1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55F837F7" w14:textId="77777777" w:rsidR="00C578D2" w:rsidRDefault="00C578D2" w:rsidP="00C578D2">
      <w:pPr>
        <w:ind w:left="720"/>
      </w:pPr>
      <w:r>
        <w:t>b.</w:t>
      </w:r>
      <w:r w:rsidRPr="006242F1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E87E695" w14:textId="77777777" w:rsidR="00C578D2" w:rsidRDefault="00C578D2" w:rsidP="00C578D2">
      <w:pPr>
        <w:ind w:left="720"/>
        <w:rPr>
          <w:rFonts w:cs="Arial"/>
          <w:b/>
          <w:color w:val="0070C0"/>
          <w:u w:val="single"/>
        </w:rPr>
      </w:pPr>
      <w:r>
        <w:t>c.</w:t>
      </w:r>
      <w:r w:rsidRPr="006242F1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EA5B287" w14:textId="77777777" w:rsidR="00C578D2" w:rsidRDefault="00C578D2" w:rsidP="00C578D2">
      <w:pPr>
        <w:ind w:left="720"/>
      </w:pPr>
      <w:r w:rsidRPr="00F85697">
        <w:rPr>
          <w:rFonts w:cs="Arial"/>
          <w:bCs/>
          <w:color w:val="000000" w:themeColor="text1"/>
        </w:rPr>
        <w:t>d.</w:t>
      </w:r>
      <w:r w:rsidRPr="00F85697">
        <w:rPr>
          <w:rFonts w:cs="Arial"/>
          <w:b/>
          <w:color w:val="000000" w:themeColor="text1"/>
        </w:rPr>
        <w:t xml:space="preserve"> </w:t>
      </w:r>
      <w:r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94874">
        <w:rPr>
          <w:rFonts w:cs="Arial"/>
          <w:color w:val="0070C0"/>
          <w:u w:val="single"/>
        </w:rPr>
        <w:instrText xml:space="preserve"> FORMTEXT </w:instrText>
      </w:r>
      <w:r w:rsidRPr="00594874">
        <w:rPr>
          <w:rFonts w:cs="Arial"/>
          <w:b/>
          <w:color w:val="0070C0"/>
          <w:u w:val="single"/>
        </w:rPr>
      </w:r>
      <w:r w:rsidRPr="00594874">
        <w:rPr>
          <w:rFonts w:cs="Arial"/>
          <w:b/>
          <w:color w:val="0070C0"/>
          <w:u w:val="single"/>
        </w:rPr>
        <w:fldChar w:fldCharType="separate"/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noProof/>
          <w:color w:val="0070C0"/>
          <w:u w:val="single"/>
        </w:rPr>
        <w:t> </w:t>
      </w:r>
      <w:r w:rsidRPr="00594874">
        <w:rPr>
          <w:rFonts w:cs="Arial"/>
          <w:b/>
          <w:color w:val="0070C0"/>
          <w:u w:val="single"/>
        </w:rPr>
        <w:fldChar w:fldCharType="end"/>
      </w:r>
    </w:p>
    <w:p w14:paraId="25BEBB10" w14:textId="77777777" w:rsidR="00C578D2" w:rsidRDefault="00C578D2" w:rsidP="00C578D2">
      <w:r>
        <w:t xml:space="preserve">13) Which vein is typically harvested for the bypass?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t xml:space="preserve"> </w:t>
      </w:r>
    </w:p>
    <w:p w14:paraId="211B1C5F" w14:textId="77777777" w:rsidR="00C578D2" w:rsidRDefault="00C578D2" w:rsidP="00C578D2">
      <w:r>
        <w:t xml:space="preserve">14) Which artery can be utilized to create the bypass? 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t xml:space="preserve"> </w:t>
      </w:r>
    </w:p>
    <w:sectPr w:rsidR="00C578D2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TG0NDe3NDM1MjdW0lEKTi0uzszPAykwrAUAJaRcgywAAAA="/>
  </w:docVars>
  <w:rsids>
    <w:rsidRoot w:val="000B05A8"/>
    <w:rsid w:val="00011CF7"/>
    <w:rsid w:val="000B05A8"/>
    <w:rsid w:val="001C26EC"/>
    <w:rsid w:val="001D46CB"/>
    <w:rsid w:val="002C2B59"/>
    <w:rsid w:val="003A4430"/>
    <w:rsid w:val="00444F34"/>
    <w:rsid w:val="005033C6"/>
    <w:rsid w:val="00525A3A"/>
    <w:rsid w:val="00594874"/>
    <w:rsid w:val="006242F1"/>
    <w:rsid w:val="0063711B"/>
    <w:rsid w:val="00644BDA"/>
    <w:rsid w:val="006E2340"/>
    <w:rsid w:val="00706FCA"/>
    <w:rsid w:val="007A1BE9"/>
    <w:rsid w:val="007A47D2"/>
    <w:rsid w:val="007D465B"/>
    <w:rsid w:val="007F7992"/>
    <w:rsid w:val="00862F7E"/>
    <w:rsid w:val="008A5BB1"/>
    <w:rsid w:val="009D5192"/>
    <w:rsid w:val="00A27B1D"/>
    <w:rsid w:val="00A7700C"/>
    <w:rsid w:val="00AC2FC8"/>
    <w:rsid w:val="00B416B9"/>
    <w:rsid w:val="00B83431"/>
    <w:rsid w:val="00BB60CD"/>
    <w:rsid w:val="00BF06C8"/>
    <w:rsid w:val="00C578D2"/>
    <w:rsid w:val="00CB7383"/>
    <w:rsid w:val="00CD1BBF"/>
    <w:rsid w:val="00CF4174"/>
    <w:rsid w:val="00D27E5D"/>
    <w:rsid w:val="00D376DE"/>
    <w:rsid w:val="00D73322"/>
    <w:rsid w:val="00DE4C1C"/>
    <w:rsid w:val="00F85697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5B7F1"/>
  <w15:docId w15:val="{E394F6F6-3E41-4633-B49C-C8B28E0DC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1D46CB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character" w:styleId="Hyperlink">
    <w:name w:val="Hyperlink"/>
    <w:basedOn w:val="DefaultParagraphFont"/>
    <w:uiPriority w:val="99"/>
    <w:unhideWhenUsed/>
    <w:rsid w:val="001D46C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4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6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6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6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6CB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6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6C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27E5D"/>
    <w:rPr>
      <w:color w:val="14325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Jackie Howell</cp:lastModifiedBy>
  <cp:revision>10</cp:revision>
  <dcterms:created xsi:type="dcterms:W3CDTF">2017-03-30T13:38:00Z</dcterms:created>
  <dcterms:modified xsi:type="dcterms:W3CDTF">2021-09-09T19:24:00Z</dcterms:modified>
</cp:coreProperties>
</file>